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10031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5989"/>
        <w:gridCol w:w="1949"/>
      </w:tblGrid>
      <w:tr w:rsidR="00B33CE0" w:rsidTr="00B33CE0">
        <w:trPr>
          <w:trHeight w:val="1338"/>
          <w:jc w:val="center"/>
        </w:trPr>
        <w:tc>
          <w:tcPr>
            <w:tcW w:w="20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33CE0" w:rsidRDefault="00B33CE0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>
                  <wp:extent cx="800100" cy="800100"/>
                  <wp:effectExtent l="0" t="0" r="0" b="0"/>
                  <wp:docPr id="2" name="Obraz 2" descr="Znalezione obrazy dla zapytania uniwersytet morski gdynia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 descr="Znalezione obrazy dla zapytania uniwersytet morski gdynia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33CE0" w:rsidRDefault="00B33CE0">
            <w:pPr>
              <w:jc w:val="center"/>
              <w:rPr>
                <w:rFonts w:ascii="Times New Roman" w:hAnsi="Times New Roman" w:cs="Times New Roman"/>
                <w:b/>
                <w:sz w:val="2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0"/>
              </w:rPr>
              <w:t>UNIWERSYTET MORSKI W GDYNI</w:t>
            </w:r>
          </w:p>
          <w:p w:rsidR="00B33CE0" w:rsidRDefault="00B82FCB">
            <w:pPr>
              <w:jc w:val="center"/>
              <w:rPr>
                <w:rFonts w:ascii="Times New Roman" w:hAnsi="Times New Roman" w:cs="Times New Roman"/>
                <w:sz w:val="28"/>
                <w:szCs w:val="20"/>
              </w:rPr>
            </w:pPr>
            <w:r w:rsidRPr="0059216B"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Wydział </w:t>
            </w:r>
            <w:r>
              <w:rPr>
                <w:rFonts w:ascii="Times New Roman" w:hAnsi="Times New Roman" w:cs="Times New Roman"/>
                <w:b/>
                <w:sz w:val="28"/>
                <w:szCs w:val="20"/>
              </w:rPr>
              <w:t>Zarządzania i Nauk o Jakości</w:t>
            </w:r>
          </w:p>
        </w:tc>
        <w:tc>
          <w:tcPr>
            <w:tcW w:w="1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33CE0" w:rsidRDefault="00B33CE0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>
                  <wp:extent cx="809625" cy="809625"/>
                  <wp:effectExtent l="0" t="0" r="0" b="0"/>
                  <wp:docPr id="1" name="Obraz 1" descr="https://www.umg.edu.pl/sites/default/files/zalaczniki/wpi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 descr="https://www.umg.edu.pl/sites/default/files/zalaczniki/wpi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F0B22" w:rsidRDefault="00CF0B22" w:rsidP="00CF0B22">
      <w:pPr>
        <w:spacing w:after="0"/>
        <w:jc w:val="center"/>
        <w:rPr>
          <w:rFonts w:ascii="Times New Roman" w:hAnsi="Times New Roman" w:cs="Times New Roman"/>
          <w:b/>
          <w:sz w:val="24"/>
          <w:szCs w:val="20"/>
        </w:rPr>
      </w:pPr>
    </w:p>
    <w:p w:rsidR="00CF0B22" w:rsidRPr="007A5B94" w:rsidRDefault="00CF0B22" w:rsidP="00CF0B22">
      <w:pPr>
        <w:spacing w:after="0"/>
        <w:jc w:val="center"/>
        <w:rPr>
          <w:rFonts w:ascii="Times New Roman" w:hAnsi="Times New Roman" w:cs="Times New Roman"/>
          <w:b/>
          <w:spacing w:val="30"/>
          <w:sz w:val="28"/>
          <w:szCs w:val="20"/>
        </w:rPr>
      </w:pPr>
      <w:r w:rsidRPr="007A5B94">
        <w:rPr>
          <w:rFonts w:ascii="Times New Roman" w:hAnsi="Times New Roman" w:cs="Times New Roman"/>
          <w:b/>
          <w:spacing w:val="30"/>
          <w:sz w:val="28"/>
          <w:szCs w:val="20"/>
        </w:rPr>
        <w:t>KARTA PRZEDMIOTU</w:t>
      </w:r>
    </w:p>
    <w:p w:rsidR="00CF0B22" w:rsidRPr="00CF0B22" w:rsidRDefault="00CF0B22" w:rsidP="00CF0B22">
      <w:pPr>
        <w:spacing w:after="0"/>
        <w:jc w:val="center"/>
        <w:rPr>
          <w:rFonts w:ascii="Times New Roman" w:hAnsi="Times New Roman" w:cs="Times New Roman"/>
          <w:b/>
          <w:spacing w:val="30"/>
          <w:sz w:val="24"/>
          <w:szCs w:val="20"/>
        </w:rPr>
      </w:pPr>
    </w:p>
    <w:tbl>
      <w:tblPr>
        <w:tblStyle w:val="Tabela-Siatka"/>
        <w:tblW w:w="10031" w:type="dxa"/>
        <w:tblLayout w:type="fixed"/>
        <w:tblLook w:val="04A0" w:firstRow="1" w:lastRow="0" w:firstColumn="1" w:lastColumn="0" w:noHBand="0" w:noVBand="1"/>
      </w:tblPr>
      <w:tblGrid>
        <w:gridCol w:w="1376"/>
        <w:gridCol w:w="1284"/>
        <w:gridCol w:w="1417"/>
        <w:gridCol w:w="1560"/>
        <w:gridCol w:w="4394"/>
      </w:tblGrid>
      <w:tr w:rsidR="00EA2721" w:rsidRPr="001671B0" w:rsidTr="00550A4F">
        <w:trPr>
          <w:trHeight w:val="276"/>
        </w:trPr>
        <w:tc>
          <w:tcPr>
            <w:tcW w:w="1376" w:type="dxa"/>
            <w:vMerge w:val="restart"/>
            <w:shd w:val="clear" w:color="auto" w:fill="D9D9D9" w:themeFill="background1" w:themeFillShade="D9"/>
            <w:vAlign w:val="center"/>
          </w:tcPr>
          <w:p w:rsidR="004B1FB2" w:rsidRPr="001671B0" w:rsidRDefault="004B1FB2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Kod przedmiotu</w:t>
            </w:r>
          </w:p>
        </w:tc>
        <w:tc>
          <w:tcPr>
            <w:tcW w:w="1284" w:type="dxa"/>
            <w:vMerge w:val="restart"/>
            <w:shd w:val="clear" w:color="auto" w:fill="auto"/>
            <w:vAlign w:val="center"/>
          </w:tcPr>
          <w:p w:rsidR="004B1FB2" w:rsidRPr="00550A4F" w:rsidRDefault="004B1FB2" w:rsidP="009F735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17" w:type="dxa"/>
            <w:vMerge w:val="restart"/>
            <w:shd w:val="clear" w:color="auto" w:fill="D9D9D9" w:themeFill="background1" w:themeFillShade="D9"/>
            <w:vAlign w:val="center"/>
          </w:tcPr>
          <w:p w:rsidR="004B1FB2" w:rsidRPr="00DC23D9" w:rsidRDefault="004B1FB2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Nazwa przedmiotu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4B1FB2" w:rsidRPr="00DC23D9" w:rsidRDefault="00EA2721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w</w:t>
            </w:r>
            <w:r w:rsidR="004B1FB2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jęz. polskim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4B1FB2" w:rsidRPr="00EA2721" w:rsidRDefault="00450F82" w:rsidP="009F7358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NISKOTEMPERATUROWE UTRWALANIE PRODUKTÓW</w:t>
            </w:r>
            <w:r w:rsidR="00374A14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SPOŻYWCZYCH</w:t>
            </w:r>
          </w:p>
        </w:tc>
      </w:tr>
      <w:tr w:rsidR="00EA2721" w:rsidRPr="008A01D1" w:rsidTr="00550A4F">
        <w:trPr>
          <w:trHeight w:val="276"/>
        </w:trPr>
        <w:tc>
          <w:tcPr>
            <w:tcW w:w="1376" w:type="dxa"/>
            <w:vMerge/>
            <w:shd w:val="clear" w:color="auto" w:fill="D9D9D9" w:themeFill="background1" w:themeFillShade="D9"/>
          </w:tcPr>
          <w:p w:rsidR="004B1FB2" w:rsidRDefault="004B1FB2" w:rsidP="00CE1742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284" w:type="dxa"/>
            <w:vMerge/>
            <w:shd w:val="clear" w:color="auto" w:fill="auto"/>
            <w:vAlign w:val="center"/>
          </w:tcPr>
          <w:p w:rsidR="004B1FB2" w:rsidRPr="00C97E91" w:rsidRDefault="004B1FB2" w:rsidP="009F735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17" w:type="dxa"/>
            <w:vMerge/>
            <w:shd w:val="clear" w:color="auto" w:fill="D9D9D9" w:themeFill="background1" w:themeFillShade="D9"/>
          </w:tcPr>
          <w:p w:rsidR="004B1FB2" w:rsidRDefault="004B1FB2" w:rsidP="00CF0B22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:rsidR="004B1FB2" w:rsidRPr="00DC23D9" w:rsidRDefault="00EA2721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w jęz. </w:t>
            </w:r>
            <w:r w:rsidR="004B1FB2">
              <w:rPr>
                <w:rFonts w:ascii="Times New Roman" w:hAnsi="Times New Roman" w:cs="Times New Roman"/>
                <w:sz w:val="24"/>
                <w:szCs w:val="20"/>
              </w:rPr>
              <w:t>ang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ielskim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4B1FB2" w:rsidRPr="00374A14" w:rsidRDefault="0084420E" w:rsidP="009F735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FreeSerif" w:hAnsi="Times New Roman" w:cs="Times New Roman"/>
                <w:b/>
                <w:iCs/>
                <w:sz w:val="24"/>
                <w:szCs w:val="24"/>
                <w:lang w:val="en-US"/>
              </w:rPr>
              <w:t>LOW-TEMPERATURE</w:t>
            </w:r>
            <w:r w:rsidR="00374A14" w:rsidRPr="00374A14">
              <w:rPr>
                <w:rFonts w:ascii="Times New Roman" w:eastAsia="FreeSerif" w:hAnsi="Times New Roman" w:cs="Times New Roman"/>
                <w:b/>
                <w:iCs/>
                <w:sz w:val="24"/>
                <w:szCs w:val="24"/>
                <w:lang w:val="en-US"/>
              </w:rPr>
              <w:t xml:space="preserve"> PRESERVATION OF FOOD PRODUCTS</w:t>
            </w:r>
          </w:p>
        </w:tc>
      </w:tr>
    </w:tbl>
    <w:p w:rsidR="00177487" w:rsidRPr="00A84142" w:rsidRDefault="00177487" w:rsidP="00177487">
      <w:pPr>
        <w:spacing w:after="0"/>
        <w:rPr>
          <w:rFonts w:ascii="Times New Roman" w:hAnsi="Times New Roman" w:cs="Times New Roman"/>
          <w:b/>
          <w:sz w:val="24"/>
          <w:szCs w:val="20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31"/>
        <w:gridCol w:w="7280"/>
      </w:tblGrid>
      <w:tr w:rsidR="00602719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602719" w:rsidRPr="001671B0" w:rsidRDefault="00602719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Kierunek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602719" w:rsidRPr="004F47B4" w:rsidRDefault="00A4317B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sz w:val="24"/>
                <w:szCs w:val="20"/>
              </w:rPr>
              <w:t>Inżynieria</w:t>
            </w:r>
            <w:r w:rsidR="00B82FCB">
              <w:rPr>
                <w:rFonts w:ascii="Times New Roman" w:hAnsi="Times New Roman"/>
                <w:b/>
                <w:sz w:val="24"/>
                <w:szCs w:val="20"/>
              </w:rPr>
              <w:t xml:space="preserve"> Jakości</w:t>
            </w:r>
          </w:p>
        </w:tc>
      </w:tr>
      <w:tr w:rsidR="009F7358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9F7358" w:rsidRDefault="009F7358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Specjalność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9F7358" w:rsidRDefault="00374A14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przedmiot kierunkowy</w:t>
            </w:r>
          </w:p>
        </w:tc>
      </w:tr>
      <w:tr w:rsidR="009F7358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9F7358" w:rsidRDefault="009F7358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Poziom kształcenia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9F7358" w:rsidRDefault="00D63C0A" w:rsidP="00D63C0A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s</w:t>
            </w:r>
            <w:r w:rsidR="00A84142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tudia pierwszego </w:t>
            </w: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stopnia</w:t>
            </w:r>
          </w:p>
        </w:tc>
      </w:tr>
      <w:tr w:rsidR="00602719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602719" w:rsidRPr="001671B0" w:rsidRDefault="00602719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1671B0">
              <w:rPr>
                <w:rFonts w:ascii="Times New Roman" w:hAnsi="Times New Roman" w:cs="Times New Roman"/>
                <w:sz w:val="24"/>
                <w:szCs w:val="20"/>
              </w:rPr>
              <w:t>Forma studiów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602719" w:rsidRPr="004F47B4" w:rsidRDefault="00A84142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stacjonarne</w:t>
            </w:r>
          </w:p>
        </w:tc>
      </w:tr>
      <w:tr w:rsidR="00602719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602719" w:rsidRPr="001671B0" w:rsidRDefault="00602719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1671B0">
              <w:rPr>
                <w:rFonts w:ascii="Times New Roman" w:hAnsi="Times New Roman" w:cs="Times New Roman"/>
                <w:sz w:val="24"/>
                <w:szCs w:val="20"/>
              </w:rPr>
              <w:t>Profil kształcenia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602719" w:rsidRPr="004F47B4" w:rsidRDefault="00A84142" w:rsidP="00EA2721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ogólnoakademicki</w:t>
            </w:r>
          </w:p>
        </w:tc>
      </w:tr>
      <w:tr w:rsidR="00602719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602719" w:rsidRPr="001671B0" w:rsidRDefault="00D21955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Status przedmiotu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602719" w:rsidRPr="004F47B4" w:rsidRDefault="00374A14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wybieralny</w:t>
            </w:r>
          </w:p>
        </w:tc>
      </w:tr>
      <w:tr w:rsidR="00FD54FC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FD54FC" w:rsidRDefault="001A1E43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Rygor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FD54FC" w:rsidRPr="004F47B4" w:rsidRDefault="00374A14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zaliczenie z oceną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21955" w:rsidRPr="00B73E75" w:rsidRDefault="00D21955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1701"/>
        <w:gridCol w:w="850"/>
        <w:gridCol w:w="851"/>
        <w:gridCol w:w="850"/>
        <w:gridCol w:w="851"/>
        <w:gridCol w:w="850"/>
        <w:gridCol w:w="851"/>
        <w:gridCol w:w="850"/>
        <w:gridCol w:w="851"/>
      </w:tblGrid>
      <w:tr w:rsidR="006F6C43" w:rsidRPr="00B73E75" w:rsidTr="00367CCE">
        <w:tc>
          <w:tcPr>
            <w:tcW w:w="1526" w:type="dxa"/>
            <w:vMerge w:val="restart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emestr</w:t>
            </w:r>
            <w:r w:rsidR="00CF0B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tudiów</w:t>
            </w:r>
          </w:p>
        </w:tc>
        <w:tc>
          <w:tcPr>
            <w:tcW w:w="1701" w:type="dxa"/>
            <w:vMerge w:val="restart"/>
            <w:shd w:val="clear" w:color="auto" w:fill="D9D9D9" w:themeFill="background1" w:themeFillShade="D9"/>
            <w:vAlign w:val="center"/>
          </w:tcPr>
          <w:p w:rsidR="006F6C43" w:rsidRPr="00B73E75" w:rsidRDefault="00CF0B22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iczba punktów </w:t>
            </w:r>
            <w:r w:rsidR="006F6C43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 w tygodniu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 w semestrze</w:t>
            </w:r>
          </w:p>
        </w:tc>
      </w:tr>
      <w:tr w:rsidR="00367CCE" w:rsidRPr="00B73E75" w:rsidTr="00367CCE">
        <w:tc>
          <w:tcPr>
            <w:tcW w:w="1526" w:type="dxa"/>
            <w:vMerge/>
          </w:tcPr>
          <w:p w:rsidR="006F6C43" w:rsidRPr="00B73E75" w:rsidRDefault="006F6C43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:rsidR="006F6C43" w:rsidRPr="00B73E75" w:rsidRDefault="006F6C43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</w:tr>
      <w:tr w:rsidR="00670D90" w:rsidRPr="00476965" w:rsidTr="00367CCE">
        <w:tc>
          <w:tcPr>
            <w:tcW w:w="1526" w:type="dxa"/>
            <w:vAlign w:val="center"/>
          </w:tcPr>
          <w:p w:rsidR="00367CCE" w:rsidRPr="00367CCE" w:rsidRDefault="00374A14" w:rsidP="00F7745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II</w:t>
            </w:r>
          </w:p>
        </w:tc>
        <w:tc>
          <w:tcPr>
            <w:tcW w:w="1701" w:type="dxa"/>
            <w:vAlign w:val="center"/>
          </w:tcPr>
          <w:p w:rsidR="006F6C43" w:rsidRPr="00367CCE" w:rsidRDefault="00374A14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vAlign w:val="center"/>
          </w:tcPr>
          <w:p w:rsidR="006F6C43" w:rsidRPr="00367CCE" w:rsidRDefault="00A84142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6F6C43" w:rsidRPr="00367CCE" w:rsidRDefault="00A84142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851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77452" w:rsidRPr="00B73E75" w:rsidTr="00367CCE">
        <w:tc>
          <w:tcPr>
            <w:tcW w:w="6629" w:type="dxa"/>
            <w:gridSpan w:val="6"/>
            <w:shd w:val="clear" w:color="auto" w:fill="D9D9D9" w:themeFill="background1" w:themeFillShade="D9"/>
            <w:vAlign w:val="center"/>
          </w:tcPr>
          <w:p w:rsidR="00F77452" w:rsidRPr="00CF45EF" w:rsidRDefault="00F77452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45EF">
              <w:rPr>
                <w:rFonts w:ascii="Times New Roman" w:hAnsi="Times New Roman" w:cs="Times New Roman"/>
                <w:b/>
                <w:sz w:val="20"/>
                <w:szCs w:val="20"/>
              </w:rPr>
              <w:t>Razem w czasie studiów</w:t>
            </w:r>
          </w:p>
        </w:tc>
        <w:tc>
          <w:tcPr>
            <w:tcW w:w="3402" w:type="dxa"/>
            <w:gridSpan w:val="4"/>
            <w:vAlign w:val="center"/>
          </w:tcPr>
          <w:p w:rsidR="00F77452" w:rsidRPr="002E722C" w:rsidRDefault="00374A14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="00A84142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</w:tbl>
    <w:p w:rsidR="007A74A3" w:rsidRDefault="007A74A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86652" w:rsidRPr="00B73E75" w:rsidRDefault="0068665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F47B4" w:rsidRPr="00B73E75" w:rsidTr="00F43446">
        <w:tc>
          <w:tcPr>
            <w:tcW w:w="10061" w:type="dxa"/>
            <w:shd w:val="clear" w:color="auto" w:fill="D9D9D9" w:themeFill="background1" w:themeFillShade="D9"/>
          </w:tcPr>
          <w:p w:rsidR="004F47B4" w:rsidRPr="00B73E75" w:rsidRDefault="004F47B4" w:rsidP="003616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ymagania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w zakresie wiedzy, umiej</w:t>
            </w:r>
            <w:r w:rsidR="00CF0B22"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ę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tno</w:t>
            </w:r>
            <w:r w:rsidR="00CF0B22"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ś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i i innych kompetencji</w:t>
            </w:r>
          </w:p>
        </w:tc>
      </w:tr>
      <w:tr w:rsidR="004F47B4" w:rsidRPr="00B73E75" w:rsidTr="00F75E96">
        <w:tc>
          <w:tcPr>
            <w:tcW w:w="10061" w:type="dxa"/>
            <w:vAlign w:val="center"/>
          </w:tcPr>
          <w:p w:rsidR="004F47B4" w:rsidRPr="00FE1689" w:rsidRDefault="00FE1689" w:rsidP="00F75E96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E168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rak wymagań wstępnych</w:t>
            </w:r>
            <w:r w:rsidR="00827D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</w:tr>
    </w:tbl>
    <w:p w:rsidR="006F6C43" w:rsidRDefault="006F6C4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F0B22" w:rsidRPr="00B73E75" w:rsidRDefault="00CF0B2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F47B4" w:rsidRPr="00B73E75" w:rsidTr="00DC3EC9">
        <w:tc>
          <w:tcPr>
            <w:tcW w:w="10061" w:type="dxa"/>
            <w:shd w:val="clear" w:color="auto" w:fill="D9D9D9" w:themeFill="background1" w:themeFillShade="D9"/>
          </w:tcPr>
          <w:p w:rsidR="004F47B4" w:rsidRPr="00B73E75" w:rsidRDefault="004F47B4" w:rsidP="006F6C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el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="00CF0B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rzedmiotu</w:t>
            </w:r>
          </w:p>
        </w:tc>
      </w:tr>
      <w:tr w:rsidR="004F47B4" w:rsidRPr="00B73E75" w:rsidTr="00B44E46">
        <w:tc>
          <w:tcPr>
            <w:tcW w:w="10061" w:type="dxa"/>
          </w:tcPr>
          <w:p w:rsidR="00F75E96" w:rsidRPr="004E4040" w:rsidRDefault="00F75E96" w:rsidP="004E404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oznanie </w:t>
            </w:r>
            <w:r w:rsidR="004E4040"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dstawowych pojęć oraz technik i technologii stosowanych w niskotemperaturowym utrwalaniu produktów spożywczych</w:t>
            </w:r>
            <w:r w:rsidR="00827D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CF0B22" w:rsidRPr="00B73E75" w:rsidRDefault="00CF0B22" w:rsidP="00B913D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ela-Siatka"/>
        <w:tblW w:w="10061" w:type="dxa"/>
        <w:tblLayout w:type="fixed"/>
        <w:tblLook w:val="04A0" w:firstRow="1" w:lastRow="0" w:firstColumn="1" w:lastColumn="0" w:noHBand="0" w:noVBand="1"/>
      </w:tblPr>
      <w:tblGrid>
        <w:gridCol w:w="959"/>
        <w:gridCol w:w="7087"/>
        <w:gridCol w:w="2015"/>
      </w:tblGrid>
      <w:tr w:rsidR="00CF0B22" w:rsidRPr="00B73E75" w:rsidTr="000D1CD4">
        <w:tc>
          <w:tcPr>
            <w:tcW w:w="10061" w:type="dxa"/>
            <w:gridSpan w:val="3"/>
            <w:shd w:val="clear" w:color="auto" w:fill="D9D9D9" w:themeFill="background1" w:themeFillShade="D9"/>
          </w:tcPr>
          <w:p w:rsidR="00CF0B22" w:rsidRPr="00B73E75" w:rsidRDefault="00CF0B22" w:rsidP="00CF0B2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siągane e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fekty kszta</w:t>
            </w:r>
            <w:r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ł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enia dla 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zedmiotu (EKP)</w:t>
            </w:r>
          </w:p>
        </w:tc>
      </w:tr>
      <w:tr w:rsidR="006F6C43" w:rsidRPr="00B73E75" w:rsidTr="000D1CD4">
        <w:tc>
          <w:tcPr>
            <w:tcW w:w="959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ymbol</w:t>
            </w:r>
          </w:p>
        </w:tc>
        <w:tc>
          <w:tcPr>
            <w:tcW w:w="7087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o zako</w:t>
            </w:r>
            <w:r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ń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  <w:r w:rsidR="006C49E5">
              <w:rPr>
                <w:rFonts w:ascii="Times New Roman" w:hAnsi="Times New Roman" w:cs="Times New Roman"/>
                <w:b/>
                <w:sz w:val="20"/>
                <w:szCs w:val="20"/>
              </w:rPr>
              <w:t>zeniu przedmiotu student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015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D250E">
              <w:rPr>
                <w:rFonts w:ascii="Times New Roman" w:hAnsi="Times New Roman" w:cs="Times New Roman"/>
                <w:b/>
                <w:sz w:val="20"/>
                <w:szCs w:val="20"/>
              </w:rPr>
              <w:t>Odniesienie do kierunkowych efekt</w:t>
            </w:r>
            <w:r w:rsidRPr="00FD250E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Pr="00FD250E">
              <w:rPr>
                <w:rFonts w:ascii="Times New Roman" w:hAnsi="Times New Roman" w:cs="Times New Roman"/>
                <w:b/>
                <w:sz w:val="20"/>
                <w:szCs w:val="20"/>
              </w:rPr>
              <w:t>w kszta</w:t>
            </w:r>
            <w:r w:rsidRPr="00FD250E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ł</w:t>
            </w:r>
            <w:r w:rsidRPr="00FD250E">
              <w:rPr>
                <w:rFonts w:ascii="Times New Roman" w:hAnsi="Times New Roman" w:cs="Times New Roman"/>
                <w:b/>
                <w:sz w:val="20"/>
                <w:szCs w:val="20"/>
              </w:rPr>
              <w:t>cenia</w:t>
            </w:r>
          </w:p>
        </w:tc>
      </w:tr>
      <w:tr w:rsidR="000D1CD4" w:rsidRPr="00B73E75" w:rsidTr="000D1CD4">
        <w:tc>
          <w:tcPr>
            <w:tcW w:w="959" w:type="dxa"/>
            <w:vAlign w:val="center"/>
          </w:tcPr>
          <w:p w:rsidR="000D1CD4" w:rsidRPr="005D45E7" w:rsidRDefault="000D1CD4" w:rsidP="000D1CD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D45E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1</w:t>
            </w:r>
          </w:p>
        </w:tc>
        <w:tc>
          <w:tcPr>
            <w:tcW w:w="7087" w:type="dxa"/>
            <w:vAlign w:val="center"/>
          </w:tcPr>
          <w:p w:rsidR="000D1CD4" w:rsidRPr="005D45E7" w:rsidRDefault="000D1CD4" w:rsidP="000D1CD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na podstawowe</w:t>
            </w:r>
            <w:r w:rsidRPr="005D45E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pojęcia związane z niskotemperaturowym utrwalaniem produktów spożywczych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015" w:type="dxa"/>
            <w:vAlign w:val="center"/>
          </w:tcPr>
          <w:p w:rsidR="000D1CD4" w:rsidRPr="00F8638B" w:rsidRDefault="000D1CD4" w:rsidP="000D1CD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8638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K_W02</w:t>
            </w:r>
            <w:r w:rsidR="00862F9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NK_U11</w:t>
            </w:r>
          </w:p>
        </w:tc>
      </w:tr>
      <w:tr w:rsidR="000D1CD4" w:rsidRPr="00B73E75" w:rsidTr="000D1CD4">
        <w:tc>
          <w:tcPr>
            <w:tcW w:w="959" w:type="dxa"/>
            <w:vAlign w:val="center"/>
          </w:tcPr>
          <w:p w:rsidR="000D1CD4" w:rsidRPr="005D45E7" w:rsidRDefault="000D1CD4" w:rsidP="000D1CD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D45E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2</w:t>
            </w:r>
          </w:p>
        </w:tc>
        <w:tc>
          <w:tcPr>
            <w:tcW w:w="7087" w:type="dxa"/>
            <w:vAlign w:val="center"/>
          </w:tcPr>
          <w:p w:rsidR="000D1CD4" w:rsidRPr="005D45E7" w:rsidRDefault="000D1CD4" w:rsidP="000D1CD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D45E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arakteryzuje przemysłowe techniki niskotemperaturowego utrwalania produktów spożywczych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015" w:type="dxa"/>
            <w:vAlign w:val="center"/>
          </w:tcPr>
          <w:p w:rsidR="000D1CD4" w:rsidRPr="00F8638B" w:rsidRDefault="000D1CD4" w:rsidP="000D1CD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8638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K_W0</w:t>
            </w:r>
            <w:r w:rsidR="00F8638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="00862F9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NK_U11</w:t>
            </w:r>
          </w:p>
        </w:tc>
      </w:tr>
      <w:tr w:rsidR="000D1CD4" w:rsidRPr="00B73E75" w:rsidTr="000D1CD4">
        <w:tc>
          <w:tcPr>
            <w:tcW w:w="959" w:type="dxa"/>
            <w:vAlign w:val="center"/>
          </w:tcPr>
          <w:p w:rsidR="000D1CD4" w:rsidRPr="002962C3" w:rsidRDefault="000D1CD4" w:rsidP="000D1CD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962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3</w:t>
            </w:r>
          </w:p>
        </w:tc>
        <w:tc>
          <w:tcPr>
            <w:tcW w:w="7087" w:type="dxa"/>
            <w:vAlign w:val="center"/>
          </w:tcPr>
          <w:p w:rsidR="000D1CD4" w:rsidRPr="002962C3" w:rsidRDefault="000D1CD4" w:rsidP="000D1CD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962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zna technologie niskotemperaturowego utrwalania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potrafi odpowiednio dobrać je do </w:t>
            </w:r>
            <w:r w:rsidRPr="002962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żywności różnego pochodzenia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015" w:type="dxa"/>
            <w:vAlign w:val="center"/>
          </w:tcPr>
          <w:p w:rsidR="000D1CD4" w:rsidRPr="00F8638B" w:rsidRDefault="000D1CD4" w:rsidP="000D1CD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8638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K_W0</w:t>
            </w:r>
            <w:r w:rsidR="00F8638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="00862F9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NK_U02; NK_K04</w:t>
            </w:r>
          </w:p>
        </w:tc>
      </w:tr>
      <w:tr w:rsidR="000D1CD4" w:rsidRPr="00B73E75" w:rsidTr="000D1CD4">
        <w:tc>
          <w:tcPr>
            <w:tcW w:w="959" w:type="dxa"/>
            <w:vAlign w:val="center"/>
          </w:tcPr>
          <w:p w:rsidR="000D1CD4" w:rsidRPr="002962C3" w:rsidRDefault="000D1CD4" w:rsidP="000D1CD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962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4</w:t>
            </w:r>
          </w:p>
        </w:tc>
        <w:tc>
          <w:tcPr>
            <w:tcW w:w="7087" w:type="dxa"/>
            <w:vAlign w:val="center"/>
          </w:tcPr>
          <w:p w:rsidR="000D1CD4" w:rsidRPr="002962C3" w:rsidRDefault="000D1CD4" w:rsidP="000D1CD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</w:t>
            </w:r>
            <w:r w:rsidRPr="002962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mienia i opisuje elementy łańcucha dystrybucji oraz możliwości wykorzystania żywności utrwalonej metodami niskotemperaturowymi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015" w:type="dxa"/>
            <w:vAlign w:val="center"/>
          </w:tcPr>
          <w:p w:rsidR="000D1CD4" w:rsidRPr="00F8638B" w:rsidRDefault="000D1CD4" w:rsidP="000D1CD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8638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K_W02</w:t>
            </w:r>
            <w:r w:rsidR="00862F9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NK_U11</w:t>
            </w:r>
          </w:p>
        </w:tc>
      </w:tr>
      <w:tr w:rsidR="000D1CD4" w:rsidRPr="00B73E75" w:rsidTr="000D1CD4">
        <w:tc>
          <w:tcPr>
            <w:tcW w:w="959" w:type="dxa"/>
            <w:vAlign w:val="center"/>
          </w:tcPr>
          <w:p w:rsidR="000D1CD4" w:rsidRPr="002962C3" w:rsidRDefault="000D1CD4" w:rsidP="000D1CD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962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087" w:type="dxa"/>
            <w:vAlign w:val="center"/>
          </w:tcPr>
          <w:p w:rsidR="000D1CD4" w:rsidRDefault="000D1CD4" w:rsidP="000D1CD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trafi doskonalić i optymalizować procesy produkcyjne i logistyczne związane z łańcuchem chłodniczym.</w:t>
            </w:r>
          </w:p>
        </w:tc>
        <w:tc>
          <w:tcPr>
            <w:tcW w:w="2015" w:type="dxa"/>
            <w:vAlign w:val="center"/>
          </w:tcPr>
          <w:p w:rsidR="000D1CD4" w:rsidRPr="00F8638B" w:rsidRDefault="000D1CD4" w:rsidP="008D2964">
            <w:pPr>
              <w:spacing w:after="4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8638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K_W03</w:t>
            </w:r>
            <w:r w:rsidR="00B648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 w:rsidR="00F311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NK_U02, </w:t>
            </w:r>
            <w:r w:rsidR="00B648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K</w:t>
            </w:r>
            <w:r w:rsidR="008D29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_</w:t>
            </w:r>
            <w:r w:rsidR="00B6485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04</w:t>
            </w:r>
          </w:p>
        </w:tc>
      </w:tr>
    </w:tbl>
    <w:p w:rsidR="00311C4F" w:rsidRDefault="00311C4F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8A01D1" w:rsidRDefault="008A01D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8A01D1" w:rsidRDefault="008A01D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8A01D1" w:rsidRDefault="008A01D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F7358" w:rsidRPr="00B73E75" w:rsidRDefault="009F7358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5778"/>
        <w:gridCol w:w="567"/>
        <w:gridCol w:w="567"/>
        <w:gridCol w:w="567"/>
        <w:gridCol w:w="567"/>
        <w:gridCol w:w="2017"/>
      </w:tblGrid>
      <w:tr w:rsidR="00E41568" w:rsidRPr="00B73E75" w:rsidTr="007A0D66">
        <w:tc>
          <w:tcPr>
            <w:tcW w:w="5778" w:type="dxa"/>
            <w:vMerge w:val="restart"/>
            <w:shd w:val="clear" w:color="auto" w:fill="D9D9D9" w:themeFill="background1" w:themeFillShade="D9"/>
            <w:vAlign w:val="center"/>
          </w:tcPr>
          <w:p w:rsidR="00E41568" w:rsidRPr="00B73E75" w:rsidRDefault="009F7358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reści programowe</w:t>
            </w:r>
          </w:p>
        </w:tc>
        <w:tc>
          <w:tcPr>
            <w:tcW w:w="2268" w:type="dxa"/>
            <w:gridSpan w:val="4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</w:t>
            </w:r>
          </w:p>
        </w:tc>
        <w:tc>
          <w:tcPr>
            <w:tcW w:w="2017" w:type="dxa"/>
            <w:vMerge w:val="restart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Odniesienie do EKP</w:t>
            </w:r>
          </w:p>
        </w:tc>
      </w:tr>
      <w:tr w:rsidR="00E41568" w:rsidRPr="00B73E75" w:rsidTr="007A0D66">
        <w:tc>
          <w:tcPr>
            <w:tcW w:w="5778" w:type="dxa"/>
            <w:vMerge/>
          </w:tcPr>
          <w:p w:rsidR="00E41568" w:rsidRPr="00B73E75" w:rsidRDefault="00E41568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2017" w:type="dxa"/>
            <w:vMerge/>
          </w:tcPr>
          <w:p w:rsidR="00E41568" w:rsidRPr="00B73E75" w:rsidRDefault="00E41568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1568" w:rsidRPr="00B73E75" w:rsidTr="00EB64A8">
        <w:tc>
          <w:tcPr>
            <w:tcW w:w="5778" w:type="dxa"/>
            <w:vAlign w:val="center"/>
          </w:tcPr>
          <w:p w:rsidR="00E41568" w:rsidRPr="00B73E75" w:rsidRDefault="00FE1689" w:rsidP="00EB6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odstawy technologii i techniki niskotemperaturowego utrwalania produktów spożywczych</w:t>
            </w:r>
            <w:r w:rsidR="008C3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  <w:vAlign w:val="center"/>
          </w:tcPr>
          <w:p w:rsidR="00E41568" w:rsidRPr="00B73E75" w:rsidRDefault="005B4AAF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E41568" w:rsidRPr="00B73E75" w:rsidRDefault="00E41568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E41568" w:rsidRPr="00B73E75" w:rsidRDefault="00E41568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E41568" w:rsidRPr="00B73E75" w:rsidRDefault="00E41568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vAlign w:val="center"/>
          </w:tcPr>
          <w:p w:rsidR="00E41568" w:rsidRPr="004E4040" w:rsidRDefault="00E8771A" w:rsidP="00F946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1</w:t>
            </w:r>
          </w:p>
        </w:tc>
      </w:tr>
      <w:tr w:rsidR="004F47B4" w:rsidRPr="00B73E75" w:rsidTr="00EB64A8">
        <w:tc>
          <w:tcPr>
            <w:tcW w:w="5778" w:type="dxa"/>
            <w:vAlign w:val="center"/>
          </w:tcPr>
          <w:p w:rsidR="004F47B4" w:rsidRPr="00B73E75" w:rsidRDefault="00AE64FF" w:rsidP="00EB6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spółczesne</w:t>
            </w:r>
            <w:r w:rsidR="00FE1689">
              <w:rPr>
                <w:rFonts w:ascii="Times New Roman" w:hAnsi="Times New Roman" w:cs="Times New Roman"/>
                <w:sz w:val="20"/>
                <w:szCs w:val="20"/>
              </w:rPr>
              <w:t xml:space="preserve"> techniki niskotemperaturowego utrwalania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roduktów</w:t>
            </w:r>
            <w:r w:rsidR="00FE168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pożywczych</w:t>
            </w:r>
            <w:r w:rsidR="008C3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  <w:vAlign w:val="center"/>
          </w:tcPr>
          <w:p w:rsidR="004F47B4" w:rsidRPr="00B73E75" w:rsidRDefault="00EC751D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:rsidR="004F47B4" w:rsidRPr="00B73E75" w:rsidRDefault="004F47B4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4F47B4" w:rsidRPr="00B73E75" w:rsidRDefault="004F47B4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4F47B4" w:rsidRPr="00B73E75" w:rsidRDefault="004F47B4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4F47B4" w:rsidRPr="004E4040" w:rsidRDefault="00E8771A" w:rsidP="00F946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2</w:t>
            </w:r>
          </w:p>
        </w:tc>
      </w:tr>
      <w:tr w:rsidR="00DB5893" w:rsidRPr="00B73E75" w:rsidTr="00EB64A8">
        <w:tc>
          <w:tcPr>
            <w:tcW w:w="5778" w:type="dxa"/>
            <w:vAlign w:val="center"/>
          </w:tcPr>
          <w:p w:rsidR="00DB5893" w:rsidRDefault="003F7C18" w:rsidP="00EB6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stosowanie niskotemperaturowej plazmy w utrwalaniu produktów spożywczych</w:t>
            </w:r>
            <w:r w:rsidR="008C3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  <w:vAlign w:val="center"/>
          </w:tcPr>
          <w:p w:rsidR="00DB5893" w:rsidRPr="00B73E75" w:rsidRDefault="003F7C18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DB5893" w:rsidRPr="00B73E75" w:rsidRDefault="00DB5893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DB5893" w:rsidRPr="004E4040" w:rsidRDefault="00E8771A" w:rsidP="00ED3B5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1</w:t>
            </w:r>
            <w:r w:rsidR="004E4040"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EKP_0</w:t>
            </w:r>
            <w:r w:rsid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DB5893" w:rsidRPr="00B73E75" w:rsidTr="00EB64A8">
        <w:tc>
          <w:tcPr>
            <w:tcW w:w="5778" w:type="dxa"/>
            <w:vAlign w:val="center"/>
          </w:tcPr>
          <w:p w:rsidR="00DB5893" w:rsidRDefault="003F7C18" w:rsidP="00EB6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chnologie niskotemperaturowego utrwalania żywności pochodzenia roślinnego, zwierzęcego oraz o wysokim stopniu przetworzenia</w:t>
            </w:r>
            <w:r w:rsidR="008C3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:rsidR="00DB5893" w:rsidRPr="00B73E75" w:rsidRDefault="00EC751D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:rsidR="00DB5893" w:rsidRPr="00B73E75" w:rsidRDefault="00DB5893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DB5893" w:rsidRPr="000D62C4" w:rsidRDefault="00ED3B58" w:rsidP="00ED3B5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, </w:t>
            </w:r>
            <w:r w:rsidR="00E8771A" w:rsidRP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</w:t>
            </w:r>
            <w:r w:rsidR="00E8771A" w:rsidRPr="000D62C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DB5893" w:rsidRPr="00B73E75" w:rsidTr="00EB64A8">
        <w:tc>
          <w:tcPr>
            <w:tcW w:w="5778" w:type="dxa"/>
            <w:vAlign w:val="center"/>
          </w:tcPr>
          <w:p w:rsidR="00DB5893" w:rsidRDefault="00317A11" w:rsidP="00EB6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Łańcuch chłodniczy</w:t>
            </w:r>
            <w:r w:rsidR="00F6007D">
              <w:rPr>
                <w:rFonts w:ascii="Times New Roman" w:hAnsi="Times New Roman" w:cs="Times New Roman"/>
                <w:sz w:val="20"/>
                <w:szCs w:val="20"/>
              </w:rPr>
              <w:t xml:space="preserve"> i wykorzystanie żywności utrwalonej metodami niskotemperaturowymi</w:t>
            </w:r>
            <w:r w:rsidR="008C3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  <w:vAlign w:val="center"/>
          </w:tcPr>
          <w:p w:rsidR="00DB5893" w:rsidRPr="00B73E75" w:rsidRDefault="00EC751D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DB5893" w:rsidRPr="00B73E75" w:rsidRDefault="00DB5893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DB5893" w:rsidRPr="004E4040" w:rsidRDefault="00E8771A" w:rsidP="00F6007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</w:t>
            </w:r>
            <w:r w:rsidR="004E4040"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EKP_0</w:t>
            </w:r>
            <w:r w:rsidR="004E4040"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="00F6007D"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EKP_0</w:t>
            </w:r>
            <w:r w:rsidR="00F6007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</w:tr>
      <w:tr w:rsidR="00DB5893" w:rsidRPr="00B73E75" w:rsidTr="00EB64A8">
        <w:tc>
          <w:tcPr>
            <w:tcW w:w="5778" w:type="dxa"/>
            <w:vAlign w:val="center"/>
          </w:tcPr>
          <w:p w:rsidR="00DB5893" w:rsidRDefault="003F7C18" w:rsidP="00EB6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Żywność korporacyjna</w:t>
            </w:r>
            <w:r w:rsidR="008C3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  <w:vAlign w:val="center"/>
          </w:tcPr>
          <w:p w:rsidR="00DB5893" w:rsidRPr="00B73E75" w:rsidRDefault="00550FBF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DB5893" w:rsidRPr="00B73E75" w:rsidRDefault="00DB5893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DB5893" w:rsidRPr="00ED3B58" w:rsidRDefault="00E8771A" w:rsidP="000622F4">
            <w:pPr>
              <w:spacing w:after="4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</w:t>
            </w:r>
            <w:r w:rsid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 w:rsidR="00ED3B58" w:rsidRP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KP_03, </w:t>
            </w:r>
            <w:r w:rsidRP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</w:t>
            </w:r>
            <w:r w:rsidR="00ED3B58" w:rsidRP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F114BB" w:rsidRPr="00B73E75" w:rsidTr="00550FBF">
        <w:tc>
          <w:tcPr>
            <w:tcW w:w="5778" w:type="dxa"/>
            <w:shd w:val="clear" w:color="auto" w:fill="D9D9D9" w:themeFill="background1" w:themeFillShade="D9"/>
          </w:tcPr>
          <w:p w:rsidR="00F114BB" w:rsidRPr="00F114BB" w:rsidRDefault="00F114BB" w:rsidP="004F47B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14BB">
              <w:rPr>
                <w:rFonts w:ascii="Times New Roman" w:hAnsi="Times New Roman" w:cs="Times New Roman"/>
                <w:b/>
                <w:sz w:val="20"/>
                <w:szCs w:val="20"/>
              </w:rPr>
              <w:t>Łącznie godzin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F114BB" w:rsidRPr="007A0D66" w:rsidRDefault="00550FBF" w:rsidP="00550F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F114BB" w:rsidRPr="007A0D66" w:rsidRDefault="00F114BB" w:rsidP="00550F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:rsidR="006F6C43" w:rsidRDefault="006F6C4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3A6F9E" w:rsidRPr="00B73E75" w:rsidRDefault="003A6F9E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68"/>
        <w:gridCol w:w="584"/>
        <w:gridCol w:w="973"/>
        <w:gridCol w:w="973"/>
        <w:gridCol w:w="1217"/>
        <w:gridCol w:w="1428"/>
        <w:gridCol w:w="863"/>
        <w:gridCol w:w="1227"/>
        <w:gridCol w:w="1172"/>
        <w:gridCol w:w="606"/>
      </w:tblGrid>
      <w:tr w:rsidR="009F7358" w:rsidRPr="00B73E75" w:rsidTr="00E64943">
        <w:tc>
          <w:tcPr>
            <w:tcW w:w="10056" w:type="dxa"/>
            <w:gridSpan w:val="10"/>
            <w:shd w:val="clear" w:color="auto" w:fill="D9D9D9" w:themeFill="background1" w:themeFillShade="D9"/>
            <w:vAlign w:val="center"/>
          </w:tcPr>
          <w:p w:rsidR="009F7358" w:rsidRPr="00B73E75" w:rsidRDefault="003616FC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ody weryfikacji </w:t>
            </w:r>
            <w:r w:rsidR="009F7358"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efekt</w:t>
            </w:r>
            <w:r w:rsidR="009F7358" w:rsidRPr="00CC4A9E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="009F7358"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w kszta</w:t>
            </w:r>
            <w:r w:rsidR="009F7358" w:rsidRPr="00CC4A9E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ł</w:t>
            </w:r>
            <w:r w:rsidR="009F7358"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cenia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la przedmiotu</w:t>
            </w:r>
          </w:p>
        </w:tc>
      </w:tr>
      <w:tr w:rsidR="00CC4A9E" w:rsidRPr="00B73E75" w:rsidTr="009F7358">
        <w:tc>
          <w:tcPr>
            <w:tcW w:w="95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ymbol EKP</w:t>
            </w:r>
          </w:p>
        </w:tc>
        <w:tc>
          <w:tcPr>
            <w:tcW w:w="59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Test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gzamin ustny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gzamin pisemny</w:t>
            </w:r>
          </w:p>
        </w:tc>
        <w:tc>
          <w:tcPr>
            <w:tcW w:w="1217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Kolokwium</w:t>
            </w: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prawozdani</w:t>
            </w:r>
            <w:r w:rsidR="00CC4A9E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</w:p>
        </w:tc>
        <w:tc>
          <w:tcPr>
            <w:tcW w:w="890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ojekt</w:t>
            </w:r>
          </w:p>
        </w:tc>
        <w:tc>
          <w:tcPr>
            <w:tcW w:w="1227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ezentacja</w:t>
            </w:r>
          </w:p>
        </w:tc>
        <w:tc>
          <w:tcPr>
            <w:tcW w:w="1172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Zaliczenie praktyczne</w:t>
            </w:r>
          </w:p>
        </w:tc>
        <w:tc>
          <w:tcPr>
            <w:tcW w:w="606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Inne</w:t>
            </w:r>
          </w:p>
        </w:tc>
      </w:tr>
      <w:tr w:rsidR="00CC4A9E" w:rsidRPr="00B73E75" w:rsidTr="008D2964">
        <w:tc>
          <w:tcPr>
            <w:tcW w:w="959" w:type="dxa"/>
            <w:tcMar>
              <w:left w:w="57" w:type="dxa"/>
              <w:right w:w="57" w:type="dxa"/>
            </w:tcMar>
            <w:vAlign w:val="center"/>
          </w:tcPr>
          <w:p w:rsidR="00B73E75" w:rsidRPr="00B73E75" w:rsidRDefault="009B743F" w:rsidP="009B74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1</w:t>
            </w:r>
          </w:p>
        </w:tc>
        <w:tc>
          <w:tcPr>
            <w:tcW w:w="599" w:type="dxa"/>
          </w:tcPr>
          <w:p w:rsidR="00B73E75" w:rsidRPr="00B73E75" w:rsidRDefault="005D45E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RPr="00B73E75" w:rsidTr="008D2964">
        <w:tc>
          <w:tcPr>
            <w:tcW w:w="959" w:type="dxa"/>
            <w:tcMar>
              <w:left w:w="57" w:type="dxa"/>
              <w:right w:w="57" w:type="dxa"/>
            </w:tcMar>
          </w:tcPr>
          <w:p w:rsidR="00B73E75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2</w:t>
            </w:r>
          </w:p>
        </w:tc>
        <w:tc>
          <w:tcPr>
            <w:tcW w:w="599" w:type="dxa"/>
          </w:tcPr>
          <w:p w:rsidR="00B73E75" w:rsidRPr="00B73E75" w:rsidRDefault="005D45E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743F" w:rsidRPr="00B73E75" w:rsidTr="008D2964">
        <w:tc>
          <w:tcPr>
            <w:tcW w:w="959" w:type="dxa"/>
            <w:tcMar>
              <w:left w:w="57" w:type="dxa"/>
              <w:right w:w="57" w:type="dxa"/>
            </w:tcMar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3</w:t>
            </w:r>
          </w:p>
        </w:tc>
        <w:tc>
          <w:tcPr>
            <w:tcW w:w="599" w:type="dxa"/>
          </w:tcPr>
          <w:p w:rsidR="009B743F" w:rsidRPr="00B73E75" w:rsidRDefault="005D45E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743F" w:rsidRPr="00B73E75" w:rsidTr="008D2964">
        <w:tc>
          <w:tcPr>
            <w:tcW w:w="959" w:type="dxa"/>
            <w:tcMar>
              <w:left w:w="57" w:type="dxa"/>
              <w:right w:w="57" w:type="dxa"/>
            </w:tcMar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4</w:t>
            </w:r>
          </w:p>
        </w:tc>
        <w:tc>
          <w:tcPr>
            <w:tcW w:w="599" w:type="dxa"/>
          </w:tcPr>
          <w:p w:rsidR="009B743F" w:rsidRPr="00B73E75" w:rsidRDefault="005D45E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6007D" w:rsidRPr="00B73E75" w:rsidTr="008D2964">
        <w:tc>
          <w:tcPr>
            <w:tcW w:w="959" w:type="dxa"/>
            <w:tcMar>
              <w:left w:w="57" w:type="dxa"/>
              <w:right w:w="57" w:type="dxa"/>
            </w:tcMar>
          </w:tcPr>
          <w:p w:rsidR="00F6007D" w:rsidRDefault="00F6007D" w:rsidP="00F6007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5</w:t>
            </w:r>
          </w:p>
        </w:tc>
        <w:tc>
          <w:tcPr>
            <w:tcW w:w="599" w:type="dxa"/>
          </w:tcPr>
          <w:p w:rsidR="00F6007D" w:rsidRDefault="00F6007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F6007D" w:rsidRPr="00B73E75" w:rsidRDefault="00F6007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F6007D" w:rsidRPr="00B73E75" w:rsidRDefault="00F6007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F6007D" w:rsidRPr="00B73E75" w:rsidRDefault="00F6007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F6007D" w:rsidRPr="00B73E75" w:rsidRDefault="00F6007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F6007D" w:rsidRPr="00B73E75" w:rsidRDefault="00F6007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F6007D" w:rsidRPr="00B73E75" w:rsidRDefault="00F6007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F6007D" w:rsidRPr="00B73E75" w:rsidRDefault="00F6007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F6007D" w:rsidRPr="00B73E75" w:rsidRDefault="00F6007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73E75" w:rsidRDefault="00B73E75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1601" w:rsidRPr="00D71872" w:rsidRDefault="00E71601" w:rsidP="00B913D6">
      <w:pPr>
        <w:spacing w:after="0" w:line="240" w:lineRule="auto"/>
        <w:rPr>
          <w:rFonts w:ascii="Times New Roman" w:hAnsi="Times New Roman" w:cs="Times New Roman"/>
          <w:sz w:val="14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E41568" w:rsidRPr="008D62DB" w:rsidTr="00C154FC">
        <w:tc>
          <w:tcPr>
            <w:tcW w:w="10061" w:type="dxa"/>
            <w:shd w:val="clear" w:color="auto" w:fill="D9D9D9" w:themeFill="background1" w:themeFillShade="D9"/>
          </w:tcPr>
          <w:p w:rsidR="00E41568" w:rsidRPr="008D62DB" w:rsidRDefault="00E71601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Kryteria zaliczenia przedmiotu</w:t>
            </w:r>
          </w:p>
        </w:tc>
      </w:tr>
      <w:tr w:rsidR="00E41568" w:rsidTr="009146B2">
        <w:tc>
          <w:tcPr>
            <w:tcW w:w="10061" w:type="dxa"/>
          </w:tcPr>
          <w:p w:rsidR="00613340" w:rsidRPr="00AC6B01" w:rsidRDefault="001639E8" w:rsidP="001639E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639E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aliczenie wykładów: test</w:t>
            </w:r>
            <w:r w:rsidR="0048467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pisemny</w:t>
            </w:r>
            <w:r w:rsidRPr="001639E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uzyskanie co najmniej 60% punktów możliwych do zdobycia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</w:tr>
    </w:tbl>
    <w:p w:rsidR="00CC4A9E" w:rsidRPr="008D62DB" w:rsidRDefault="008D62DB" w:rsidP="00B913D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8D62DB">
        <w:rPr>
          <w:rFonts w:ascii="Times New Roman" w:hAnsi="Times New Roman" w:cs="Times New Roman"/>
          <w:sz w:val="16"/>
          <w:szCs w:val="16"/>
        </w:rPr>
        <w:t>Uwaga: student otrzymuje ocen</w:t>
      </w:r>
      <w:r w:rsidRPr="008D62DB">
        <w:rPr>
          <w:rFonts w:ascii="Times New Roman" w:hAnsi="Times New Roman" w:cs="Times New Roman" w:hint="eastAsia"/>
          <w:sz w:val="16"/>
          <w:szCs w:val="16"/>
        </w:rPr>
        <w:t>ę</w:t>
      </w:r>
      <w:r w:rsidRPr="008D62DB">
        <w:rPr>
          <w:rFonts w:ascii="Times New Roman" w:hAnsi="Times New Roman" w:cs="Times New Roman"/>
          <w:sz w:val="16"/>
          <w:szCs w:val="16"/>
        </w:rPr>
        <w:t xml:space="preserve"> powy</w:t>
      </w:r>
      <w:r w:rsidRPr="008D62DB">
        <w:rPr>
          <w:rFonts w:ascii="Times New Roman" w:hAnsi="Times New Roman" w:cs="Times New Roman" w:hint="eastAsia"/>
          <w:sz w:val="16"/>
          <w:szCs w:val="16"/>
        </w:rPr>
        <w:t>ż</w:t>
      </w:r>
      <w:r w:rsidRPr="008D62DB">
        <w:rPr>
          <w:rFonts w:ascii="Times New Roman" w:hAnsi="Times New Roman" w:cs="Times New Roman"/>
          <w:sz w:val="16"/>
          <w:szCs w:val="16"/>
        </w:rPr>
        <w:t>ej dostatecznej, je</w:t>
      </w:r>
      <w:r w:rsidRPr="008D62DB">
        <w:rPr>
          <w:rFonts w:ascii="Times New Roman" w:hAnsi="Times New Roman" w:cs="Times New Roman" w:hint="eastAsia"/>
          <w:sz w:val="16"/>
          <w:szCs w:val="16"/>
        </w:rPr>
        <w:t>ż</w:t>
      </w:r>
      <w:r w:rsidRPr="008D62DB">
        <w:rPr>
          <w:rFonts w:ascii="Times New Roman" w:hAnsi="Times New Roman" w:cs="Times New Roman"/>
          <w:sz w:val="16"/>
          <w:szCs w:val="16"/>
        </w:rPr>
        <w:t>eli uzyskane efekty kszta</w:t>
      </w:r>
      <w:r w:rsidRPr="008D62DB">
        <w:rPr>
          <w:rFonts w:ascii="Times New Roman" w:hAnsi="Times New Roman" w:cs="Times New Roman" w:hint="eastAsia"/>
          <w:sz w:val="16"/>
          <w:szCs w:val="16"/>
        </w:rPr>
        <w:t>ł</w:t>
      </w:r>
      <w:r w:rsidRPr="008D62DB">
        <w:rPr>
          <w:rFonts w:ascii="Times New Roman" w:hAnsi="Times New Roman" w:cs="Times New Roman"/>
          <w:sz w:val="16"/>
          <w:szCs w:val="16"/>
        </w:rPr>
        <w:t>cenia przekraczaj</w:t>
      </w:r>
      <w:r w:rsidRPr="008D62DB">
        <w:rPr>
          <w:rFonts w:ascii="Times New Roman" w:hAnsi="Times New Roman" w:cs="Times New Roman" w:hint="eastAsia"/>
          <w:sz w:val="16"/>
          <w:szCs w:val="16"/>
        </w:rPr>
        <w:t>ą</w:t>
      </w:r>
      <w:r w:rsidRPr="008D62DB">
        <w:rPr>
          <w:rFonts w:ascii="Times New Roman" w:hAnsi="Times New Roman" w:cs="Times New Roman"/>
          <w:sz w:val="16"/>
          <w:szCs w:val="16"/>
        </w:rPr>
        <w:t xml:space="preserve"> wymagane minimum.</w:t>
      </w:r>
    </w:p>
    <w:p w:rsidR="008D62DB" w:rsidRPr="00D71872" w:rsidRDefault="008D62DB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1601" w:rsidRDefault="00E7160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6062"/>
        <w:gridCol w:w="992"/>
        <w:gridCol w:w="992"/>
        <w:gridCol w:w="15"/>
        <w:gridCol w:w="978"/>
        <w:gridCol w:w="1022"/>
      </w:tblGrid>
      <w:tr w:rsidR="003616FC" w:rsidRPr="00CC4A9E" w:rsidTr="00341BC4">
        <w:tc>
          <w:tcPr>
            <w:tcW w:w="10061" w:type="dxa"/>
            <w:gridSpan w:val="6"/>
            <w:shd w:val="clear" w:color="auto" w:fill="D9D9D9" w:themeFill="background1" w:themeFillShade="D9"/>
            <w:vAlign w:val="center"/>
          </w:tcPr>
          <w:p w:rsidR="003616FC" w:rsidRPr="00CC4A9E" w:rsidRDefault="003616FC" w:rsidP="003616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2278">
              <w:rPr>
                <w:rFonts w:ascii="Times New Roman" w:hAnsi="Times New Roman" w:cs="Times New Roman"/>
                <w:b/>
                <w:sz w:val="20"/>
                <w:szCs w:val="20"/>
              </w:rPr>
              <w:t>Nakład pracy studenta</w:t>
            </w:r>
          </w:p>
        </w:tc>
      </w:tr>
      <w:tr w:rsidR="00CC4A9E" w:rsidRPr="00CC4A9E" w:rsidTr="009F7358">
        <w:tc>
          <w:tcPr>
            <w:tcW w:w="6062" w:type="dxa"/>
            <w:vMerge w:val="restart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Forma aktywności</w:t>
            </w:r>
          </w:p>
        </w:tc>
        <w:tc>
          <w:tcPr>
            <w:tcW w:w="3999" w:type="dxa"/>
            <w:gridSpan w:val="5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Szacunkowa liczba godzin przeznaczona na zrealizowanie aktywności</w:t>
            </w:r>
          </w:p>
        </w:tc>
      </w:tr>
      <w:tr w:rsidR="00CC4A9E" w:rsidRPr="00CC4A9E" w:rsidTr="009F7358">
        <w:tc>
          <w:tcPr>
            <w:tcW w:w="6062" w:type="dxa"/>
            <w:vMerge/>
            <w:shd w:val="clear" w:color="auto" w:fill="D9D9D9" w:themeFill="background1" w:themeFillShade="D9"/>
          </w:tcPr>
          <w:p w:rsidR="00CC4A9E" w:rsidRPr="00CC4A9E" w:rsidRDefault="00CC4A9E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993" w:type="dxa"/>
            <w:gridSpan w:val="2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dziny kontaktowe</w:t>
            </w:r>
          </w:p>
        </w:tc>
        <w:tc>
          <w:tcPr>
            <w:tcW w:w="992" w:type="dxa"/>
            <w:vAlign w:val="center"/>
          </w:tcPr>
          <w:p w:rsidR="00CC4A9E" w:rsidRDefault="00F57F36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ytanie literatury</w:t>
            </w:r>
          </w:p>
        </w:tc>
        <w:tc>
          <w:tcPr>
            <w:tcW w:w="992" w:type="dxa"/>
            <w:vAlign w:val="center"/>
          </w:tcPr>
          <w:p w:rsidR="00CC4A9E" w:rsidRDefault="00A32C95" w:rsidP="008A01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8A01D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Przygotowanie do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ć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76965">
              <w:rPr>
                <w:rFonts w:ascii="Times New Roman" w:hAnsi="Times New Roman" w:cs="Times New Roman"/>
                <w:sz w:val="20"/>
                <w:szCs w:val="20"/>
              </w:rPr>
              <w:t xml:space="preserve">ćwiczeniowych, 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laboratoryjnych, projektowych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CC4A9E" w:rsidRDefault="00CC4A9E" w:rsidP="002C3E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Przygotowanie do egzaminu, zaliczenia</w:t>
            </w:r>
          </w:p>
        </w:tc>
        <w:tc>
          <w:tcPr>
            <w:tcW w:w="992" w:type="dxa"/>
            <w:vAlign w:val="center"/>
          </w:tcPr>
          <w:p w:rsidR="00CC4A9E" w:rsidRDefault="00A32C95" w:rsidP="00A32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pracowanie dokumentacji projektu/sprawozdania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Pr="00B73E75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czestnictwo w zaliczeniach i egzaminach</w:t>
            </w:r>
          </w:p>
        </w:tc>
        <w:tc>
          <w:tcPr>
            <w:tcW w:w="992" w:type="dxa"/>
            <w:vAlign w:val="center"/>
          </w:tcPr>
          <w:p w:rsidR="00CC4A9E" w:rsidRDefault="006B2AE6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Pr="00B73E75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dzia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ł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 xml:space="preserve"> w konsultacjach </w:t>
            </w:r>
          </w:p>
        </w:tc>
        <w:tc>
          <w:tcPr>
            <w:tcW w:w="992" w:type="dxa"/>
            <w:vAlign w:val="center"/>
          </w:tcPr>
          <w:p w:rsidR="00CC4A9E" w:rsidRDefault="00A32C95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RPr="00F379F2" w:rsidTr="007A5B94">
        <w:tc>
          <w:tcPr>
            <w:tcW w:w="6062" w:type="dxa"/>
          </w:tcPr>
          <w:p w:rsidR="00CC4A9E" w:rsidRPr="00F379F2" w:rsidRDefault="00CC4A9E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79F2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Łą</w:t>
            </w:r>
            <w:r w:rsidRPr="00F379F2">
              <w:rPr>
                <w:rFonts w:ascii="Times New Roman" w:hAnsi="Times New Roman" w:cs="Times New Roman"/>
                <w:b/>
                <w:sz w:val="20"/>
                <w:szCs w:val="20"/>
              </w:rPr>
              <w:t>cznie godzin</w:t>
            </w:r>
          </w:p>
        </w:tc>
        <w:tc>
          <w:tcPr>
            <w:tcW w:w="992" w:type="dxa"/>
            <w:vAlign w:val="center"/>
          </w:tcPr>
          <w:p w:rsidR="00CC4A9E" w:rsidRPr="00F379F2" w:rsidRDefault="008A01D1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0</w:t>
            </w:r>
          </w:p>
        </w:tc>
        <w:tc>
          <w:tcPr>
            <w:tcW w:w="992" w:type="dxa"/>
            <w:vAlign w:val="center"/>
          </w:tcPr>
          <w:p w:rsidR="00CC4A9E" w:rsidRPr="00F379F2" w:rsidRDefault="00CC4A9E" w:rsidP="002C3E3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C54E4" w:rsidRPr="00F379F2" w:rsidTr="00CA546D">
        <w:tc>
          <w:tcPr>
            <w:tcW w:w="6062" w:type="dxa"/>
          </w:tcPr>
          <w:p w:rsidR="00AC54E4" w:rsidRPr="008D62DB" w:rsidRDefault="00AC54E4" w:rsidP="00AC54E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maryczna liczba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odzin </w:t>
            </w: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dla przedmiotu</w:t>
            </w:r>
          </w:p>
        </w:tc>
        <w:tc>
          <w:tcPr>
            <w:tcW w:w="3999" w:type="dxa"/>
            <w:gridSpan w:val="5"/>
            <w:vAlign w:val="center"/>
          </w:tcPr>
          <w:p w:rsidR="00AC54E4" w:rsidRPr="00F379F2" w:rsidRDefault="008A01D1" w:rsidP="002C3E3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0</w:t>
            </w:r>
          </w:p>
        </w:tc>
      </w:tr>
      <w:tr w:rsidR="008D62DB" w:rsidTr="007A5B94">
        <w:tc>
          <w:tcPr>
            <w:tcW w:w="6062" w:type="dxa"/>
          </w:tcPr>
          <w:p w:rsidR="008D62DB" w:rsidRPr="008D62DB" w:rsidRDefault="008D62DB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Sumaryczna liczba punkt</w:t>
            </w:r>
            <w:r w:rsidRPr="008D62DB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w ECTS dla przedmiotu</w:t>
            </w:r>
          </w:p>
        </w:tc>
        <w:tc>
          <w:tcPr>
            <w:tcW w:w="3999" w:type="dxa"/>
            <w:gridSpan w:val="5"/>
            <w:vAlign w:val="center"/>
          </w:tcPr>
          <w:p w:rsidR="008D62DB" w:rsidRPr="00B204A5" w:rsidRDefault="00A32C95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</w:tr>
      <w:tr w:rsidR="00AC54E4" w:rsidTr="00AC54E4">
        <w:tc>
          <w:tcPr>
            <w:tcW w:w="6062" w:type="dxa"/>
            <w:shd w:val="clear" w:color="auto" w:fill="D9D9D9" w:themeFill="background1" w:themeFillShade="D9"/>
          </w:tcPr>
          <w:p w:rsidR="00AC54E4" w:rsidRPr="008D62DB" w:rsidRDefault="00AC54E4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99" w:type="dxa"/>
            <w:gridSpan w:val="3"/>
            <w:shd w:val="clear" w:color="auto" w:fill="D9D9D9" w:themeFill="background1" w:themeFillShade="D9"/>
            <w:vAlign w:val="center"/>
          </w:tcPr>
          <w:p w:rsidR="00AC54E4" w:rsidRPr="00B204A5" w:rsidRDefault="00AC54E4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iczba godzin</w:t>
            </w:r>
          </w:p>
        </w:tc>
        <w:tc>
          <w:tcPr>
            <w:tcW w:w="2000" w:type="dxa"/>
            <w:gridSpan w:val="2"/>
            <w:shd w:val="clear" w:color="auto" w:fill="D9D9D9" w:themeFill="background1" w:themeFillShade="D9"/>
            <w:vAlign w:val="center"/>
          </w:tcPr>
          <w:p w:rsidR="00AC54E4" w:rsidRPr="00B204A5" w:rsidRDefault="00AC54E4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</w:tr>
      <w:tr w:rsidR="00AC54E4" w:rsidTr="009B743F">
        <w:tc>
          <w:tcPr>
            <w:tcW w:w="6062" w:type="dxa"/>
          </w:tcPr>
          <w:p w:rsidR="00AC54E4" w:rsidRPr="00B73E75" w:rsidRDefault="00AC54E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bc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ż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enie studenta zw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zane z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iami praktycznymi</w:t>
            </w:r>
          </w:p>
        </w:tc>
        <w:tc>
          <w:tcPr>
            <w:tcW w:w="1999" w:type="dxa"/>
            <w:gridSpan w:val="3"/>
            <w:vAlign w:val="center"/>
          </w:tcPr>
          <w:p w:rsidR="00AC54E4" w:rsidRPr="00A32C95" w:rsidRDefault="00AC54E4" w:rsidP="009B743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00" w:type="dxa"/>
            <w:gridSpan w:val="2"/>
            <w:vAlign w:val="center"/>
          </w:tcPr>
          <w:p w:rsidR="00AC54E4" w:rsidRPr="00A32C95" w:rsidRDefault="00AC54E4" w:rsidP="007A5B9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C54E4" w:rsidTr="00660643">
        <w:tc>
          <w:tcPr>
            <w:tcW w:w="6062" w:type="dxa"/>
          </w:tcPr>
          <w:p w:rsidR="00AC54E4" w:rsidRPr="00B73E75" w:rsidRDefault="00AC54E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bc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ż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enie studenta na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iach wymag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ych bezpo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ś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redniego udzia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ł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 nauczycieli akademickich</w:t>
            </w:r>
          </w:p>
        </w:tc>
        <w:tc>
          <w:tcPr>
            <w:tcW w:w="1999" w:type="dxa"/>
            <w:gridSpan w:val="3"/>
            <w:vAlign w:val="center"/>
          </w:tcPr>
          <w:p w:rsidR="00AC54E4" w:rsidRPr="00A32C95" w:rsidRDefault="00BB72E4" w:rsidP="007A5B9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2000" w:type="dxa"/>
            <w:gridSpan w:val="2"/>
            <w:vAlign w:val="center"/>
          </w:tcPr>
          <w:p w:rsidR="00AC54E4" w:rsidRPr="00A32C95" w:rsidRDefault="0060519F" w:rsidP="007A5B9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</w:tr>
    </w:tbl>
    <w:p w:rsidR="00CC4A9E" w:rsidRPr="00D71872" w:rsidRDefault="00CC4A9E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D71872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04FAF" w:rsidTr="00404FAF">
        <w:tc>
          <w:tcPr>
            <w:tcW w:w="10061" w:type="dxa"/>
            <w:shd w:val="clear" w:color="auto" w:fill="D9D9D9" w:themeFill="background1" w:themeFillShade="D9"/>
          </w:tcPr>
          <w:p w:rsidR="00404FAF" w:rsidRPr="00404FAF" w:rsidRDefault="00404FAF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4FAF">
              <w:rPr>
                <w:rFonts w:ascii="Times New Roman" w:hAnsi="Times New Roman" w:cs="Times New Roman"/>
                <w:b/>
                <w:sz w:val="20"/>
                <w:szCs w:val="20"/>
              </w:rPr>
              <w:t>Literatura podstawowa</w:t>
            </w:r>
          </w:p>
        </w:tc>
      </w:tr>
      <w:tr w:rsidR="00E41568" w:rsidTr="009B743F">
        <w:tc>
          <w:tcPr>
            <w:tcW w:w="10061" w:type="dxa"/>
            <w:vAlign w:val="center"/>
          </w:tcPr>
          <w:p w:rsidR="005332F8" w:rsidRPr="00004B64" w:rsidRDefault="00004B64" w:rsidP="00E47B9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Chorowski</w:t>
            </w:r>
            <w:proofErr w:type="spellEnd"/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M., 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Kriogenika - podstawy i zastosowania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 Wyd. I.P.P.U. MASTA, Gdańsk 2007</w:t>
            </w:r>
          </w:p>
          <w:p w:rsidR="00500765" w:rsidRPr="00500765" w:rsidRDefault="00E47B95" w:rsidP="00E47B9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Gruda Z., Postolski J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Zamrażanie żywności</w:t>
            </w:r>
            <w:r w:rsidR="00C17B27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NT, Warszawa 1999</w:t>
            </w:r>
          </w:p>
          <w:p w:rsidR="00E47B95" w:rsidRPr="00500765" w:rsidRDefault="00E47B95" w:rsidP="00E47B9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Jarczyk A., Be</w:t>
            </w:r>
            <w:r w:rsidR="00C17B27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rd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owski J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Przetwórstwo owoców i warzyw</w:t>
            </w:r>
            <w:r w:rsidR="00C17B27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SiP, Warszawa 1997</w:t>
            </w:r>
          </w:p>
          <w:p w:rsidR="00E47B95" w:rsidRPr="00500765" w:rsidRDefault="00E47B95" w:rsidP="00E47B9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Michałowski S.(red.)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Technologia chłodnictwa żywności.</w:t>
            </w:r>
            <w:r w:rsid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Składniki pokarmowe i kontrola ich przemian</w:t>
            </w:r>
            <w:r w:rsidR="00C17B27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ydawnictwo Politechniki Łódzkiej, Łódź 1995</w:t>
            </w:r>
          </w:p>
          <w:p w:rsidR="00475AF0" w:rsidRPr="00D71872" w:rsidRDefault="00E47B95" w:rsidP="009B743F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Rubik M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Chłodnictwo</w:t>
            </w:r>
            <w:r w:rsidR="00C17B27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PWN, Warszawa 1979</w:t>
            </w:r>
          </w:p>
        </w:tc>
      </w:tr>
      <w:tr w:rsidR="00404FAF" w:rsidTr="00404FAF">
        <w:tc>
          <w:tcPr>
            <w:tcW w:w="10061" w:type="dxa"/>
            <w:shd w:val="clear" w:color="auto" w:fill="D9D9D9" w:themeFill="background1" w:themeFillShade="D9"/>
          </w:tcPr>
          <w:p w:rsidR="00404FAF" w:rsidRPr="00404FAF" w:rsidRDefault="00404FAF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4FAF">
              <w:rPr>
                <w:rFonts w:ascii="Times New Roman" w:hAnsi="Times New Roman" w:cs="Times New Roman"/>
                <w:b/>
                <w:sz w:val="20"/>
                <w:szCs w:val="20"/>
              </w:rPr>
              <w:t>Literatura uzupełniająca</w:t>
            </w:r>
          </w:p>
        </w:tc>
      </w:tr>
      <w:tr w:rsidR="00E41568" w:rsidTr="009B743F">
        <w:tc>
          <w:tcPr>
            <w:tcW w:w="10061" w:type="dxa"/>
            <w:vAlign w:val="center"/>
          </w:tcPr>
          <w:p w:rsidR="009B743F" w:rsidRPr="00374A14" w:rsidRDefault="00500765" w:rsidP="0050076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FF0000"/>
                <w:sz w:val="20"/>
                <w:szCs w:val="20"/>
              </w:rPr>
            </w:pP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Gazda W., 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Techniki kriogen</w:t>
            </w:r>
            <w:r w:rsidR="003376A0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icznego chłodzenia i zamrażania,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Przemysł Spożywczy</w:t>
            </w:r>
            <w:r w:rsidR="00A41256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 2010, 9,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26-30</w:t>
            </w:r>
          </w:p>
          <w:p w:rsidR="00BD5F08" w:rsidRPr="007A51DA" w:rsidRDefault="00BD5F08" w:rsidP="009B743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olus S</w:t>
            </w:r>
            <w:r w:rsidR="007A5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, </w:t>
            </w:r>
            <w:r w:rsidR="007A51DA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Kombinowana fluidyzacyjno-kriogeniczna metoda zamrażania FF/LN</w:t>
            </w:r>
            <w:r w:rsidR="007A51DA" w:rsidRPr="007A51DA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="007A5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 w:rsidR="00A801B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chnika Chłodnicza i Klimatyzacyjna, 2020, 10-12, 197-203 </w:t>
            </w:r>
          </w:p>
          <w:p w:rsidR="008A524F" w:rsidRPr="008A524F" w:rsidRDefault="008A524F" w:rsidP="009B743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Grabowska B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T</w:t>
            </w:r>
            <w:r w:rsidR="00A41256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ec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hnologie chłodzenia i mrożenia kriogenicznego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Chłodnictwo i Klimatyzacja</w:t>
            </w:r>
            <w:r w:rsidR="00A4125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015, </w:t>
            </w:r>
            <w:r w:rsidR="00A4125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, 85-91</w:t>
            </w:r>
          </w:p>
          <w:p w:rsidR="00E41568" w:rsidRDefault="00500765" w:rsidP="009B743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Skryplonek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K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 xml:space="preserve">Zimna plazma, jako niekonwencjonalna metoda utrwalania </w:t>
            </w:r>
            <w:r w:rsidR="003376A0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żywności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3376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żynieria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przetwórstwa spożywczego</w:t>
            </w:r>
            <w:r w:rsidR="00A801B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2016,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(20), 28-33</w:t>
            </w:r>
          </w:p>
          <w:p w:rsidR="00500765" w:rsidRPr="00500765" w:rsidRDefault="00500765" w:rsidP="009B743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iktor A., Śledź M., Nowacka M.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itrowa-Rajcher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Możliwość zastosowania niskotemperaturowej plazmy w technologii żywności</w:t>
            </w:r>
            <w:r w:rsidR="00F5640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6470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ŻYWNOŚĆ.</w:t>
            </w:r>
            <w:r w:rsidR="00F5640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6470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uka. Technologia. Jakość</w:t>
            </w:r>
            <w:r w:rsidR="00A801B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2013,</w:t>
            </w:r>
            <w:r w:rsidR="006470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5(90)</w:t>
            </w:r>
            <w:r w:rsidR="00A801B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 w:rsidR="006470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-14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71872" w:rsidRDefault="00D7187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71872" w:rsidRDefault="00D7187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72"/>
        <w:gridCol w:w="3939"/>
      </w:tblGrid>
      <w:tr w:rsidR="00E71601" w:rsidRPr="008D62DB" w:rsidTr="00BF2361">
        <w:tc>
          <w:tcPr>
            <w:tcW w:w="10061" w:type="dxa"/>
            <w:gridSpan w:val="2"/>
            <w:shd w:val="clear" w:color="auto" w:fill="D9D9D9" w:themeFill="background1" w:themeFillShade="D9"/>
          </w:tcPr>
          <w:p w:rsidR="00E71601" w:rsidRPr="008D62DB" w:rsidRDefault="00E71601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soba odpowiedzialna za przedmiot</w:t>
            </w:r>
          </w:p>
        </w:tc>
      </w:tr>
      <w:tr w:rsidR="008D62DB" w:rsidTr="00A20B1A">
        <w:tc>
          <w:tcPr>
            <w:tcW w:w="6062" w:type="dxa"/>
            <w:vAlign w:val="center"/>
          </w:tcPr>
          <w:p w:rsidR="008D62DB" w:rsidRDefault="00A20B1A" w:rsidP="00A20B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 inż. Tomasz Pukszta</w:t>
            </w:r>
          </w:p>
        </w:tc>
        <w:tc>
          <w:tcPr>
            <w:tcW w:w="3999" w:type="dxa"/>
          </w:tcPr>
          <w:p w:rsidR="008D62DB" w:rsidRDefault="00B82FCB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ZJ</w:t>
            </w:r>
          </w:p>
        </w:tc>
      </w:tr>
      <w:tr w:rsidR="008D62DB" w:rsidRPr="00E71601" w:rsidTr="00E71601">
        <w:tc>
          <w:tcPr>
            <w:tcW w:w="10061" w:type="dxa"/>
            <w:gridSpan w:val="2"/>
            <w:shd w:val="clear" w:color="auto" w:fill="D9D9D9" w:themeFill="background1" w:themeFillShade="D9"/>
          </w:tcPr>
          <w:p w:rsidR="008D62DB" w:rsidRPr="008D62DB" w:rsidRDefault="008D62DB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Pozostałe osoby prowadzące przedmiot</w:t>
            </w:r>
          </w:p>
        </w:tc>
      </w:tr>
      <w:tr w:rsidR="008D62DB" w:rsidTr="00482229">
        <w:tc>
          <w:tcPr>
            <w:tcW w:w="6062" w:type="dxa"/>
          </w:tcPr>
          <w:p w:rsidR="008D62DB" w:rsidRDefault="008D62DB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99" w:type="dxa"/>
          </w:tcPr>
          <w:p w:rsidR="008D62DB" w:rsidRDefault="008D62DB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B913D6" w:rsidRPr="00B73E75" w:rsidSect="00B95CA8">
      <w:pgSz w:w="11906" w:h="16838"/>
      <w:pgMar w:top="851" w:right="567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eeSerif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4D6D3C"/>
    <w:multiLevelType w:val="hybridMultilevel"/>
    <w:tmpl w:val="47B2C7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F06FE8"/>
    <w:multiLevelType w:val="hybridMultilevel"/>
    <w:tmpl w:val="EDEE86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MDM0Mza2BDFNlHSUglOLizPz80AKjGoBd0QuwywAAAA="/>
  </w:docVars>
  <w:rsids>
    <w:rsidRoot w:val="00B913D6"/>
    <w:rsid w:val="00004B64"/>
    <w:rsid w:val="00006009"/>
    <w:rsid w:val="000622F4"/>
    <w:rsid w:val="00082D00"/>
    <w:rsid w:val="00093887"/>
    <w:rsid w:val="000A4CC2"/>
    <w:rsid w:val="000B20E5"/>
    <w:rsid w:val="000C6AF2"/>
    <w:rsid w:val="000D1CD4"/>
    <w:rsid w:val="000D62C4"/>
    <w:rsid w:val="001251EC"/>
    <w:rsid w:val="001639E8"/>
    <w:rsid w:val="001671B0"/>
    <w:rsid w:val="00177487"/>
    <w:rsid w:val="001913B8"/>
    <w:rsid w:val="001A1E43"/>
    <w:rsid w:val="001E5FE3"/>
    <w:rsid w:val="00231DE0"/>
    <w:rsid w:val="00250A61"/>
    <w:rsid w:val="00264119"/>
    <w:rsid w:val="00267183"/>
    <w:rsid w:val="00296265"/>
    <w:rsid w:val="002962C3"/>
    <w:rsid w:val="002B4806"/>
    <w:rsid w:val="002C3E39"/>
    <w:rsid w:val="002D26E6"/>
    <w:rsid w:val="002E16C8"/>
    <w:rsid w:val="002E3D57"/>
    <w:rsid w:val="002E722C"/>
    <w:rsid w:val="002F33B0"/>
    <w:rsid w:val="00311C4F"/>
    <w:rsid w:val="00315479"/>
    <w:rsid w:val="00317A11"/>
    <w:rsid w:val="003376A0"/>
    <w:rsid w:val="00343C55"/>
    <w:rsid w:val="003616FC"/>
    <w:rsid w:val="00367CCE"/>
    <w:rsid w:val="00374A14"/>
    <w:rsid w:val="00375484"/>
    <w:rsid w:val="003A6F9E"/>
    <w:rsid w:val="003D61FB"/>
    <w:rsid w:val="003E648F"/>
    <w:rsid w:val="003F7C18"/>
    <w:rsid w:val="00404FAF"/>
    <w:rsid w:val="00412278"/>
    <w:rsid w:val="00450F82"/>
    <w:rsid w:val="0046763D"/>
    <w:rsid w:val="00475AF0"/>
    <w:rsid w:val="00476965"/>
    <w:rsid w:val="00477A2B"/>
    <w:rsid w:val="00482229"/>
    <w:rsid w:val="00484678"/>
    <w:rsid w:val="004846CC"/>
    <w:rsid w:val="00494002"/>
    <w:rsid w:val="004B1FB2"/>
    <w:rsid w:val="004E4040"/>
    <w:rsid w:val="004F47B4"/>
    <w:rsid w:val="00500765"/>
    <w:rsid w:val="005332F8"/>
    <w:rsid w:val="00550A4F"/>
    <w:rsid w:val="00550FBF"/>
    <w:rsid w:val="0058657A"/>
    <w:rsid w:val="005A766B"/>
    <w:rsid w:val="005B4AAF"/>
    <w:rsid w:val="005D45E7"/>
    <w:rsid w:val="005E01C2"/>
    <w:rsid w:val="005F022B"/>
    <w:rsid w:val="00602719"/>
    <w:rsid w:val="0060519F"/>
    <w:rsid w:val="00613340"/>
    <w:rsid w:val="00620D57"/>
    <w:rsid w:val="00624A5D"/>
    <w:rsid w:val="00643104"/>
    <w:rsid w:val="00647013"/>
    <w:rsid w:val="00651F07"/>
    <w:rsid w:val="00670D90"/>
    <w:rsid w:val="00686652"/>
    <w:rsid w:val="00687633"/>
    <w:rsid w:val="00697408"/>
    <w:rsid w:val="006B0600"/>
    <w:rsid w:val="006B2AE6"/>
    <w:rsid w:val="006C49E5"/>
    <w:rsid w:val="006D04A1"/>
    <w:rsid w:val="006E369A"/>
    <w:rsid w:val="006F37F7"/>
    <w:rsid w:val="006F6C43"/>
    <w:rsid w:val="0076431E"/>
    <w:rsid w:val="0079419B"/>
    <w:rsid w:val="007A0D66"/>
    <w:rsid w:val="007A51DA"/>
    <w:rsid w:val="007A5B94"/>
    <w:rsid w:val="007A74A3"/>
    <w:rsid w:val="007F4D05"/>
    <w:rsid w:val="00827D28"/>
    <w:rsid w:val="0084420E"/>
    <w:rsid w:val="00862F96"/>
    <w:rsid w:val="0086730D"/>
    <w:rsid w:val="0088544A"/>
    <w:rsid w:val="00896996"/>
    <w:rsid w:val="008A01D1"/>
    <w:rsid w:val="008A524F"/>
    <w:rsid w:val="008B372A"/>
    <w:rsid w:val="008C30F0"/>
    <w:rsid w:val="008D0397"/>
    <w:rsid w:val="008D2964"/>
    <w:rsid w:val="008D4376"/>
    <w:rsid w:val="008D62DB"/>
    <w:rsid w:val="00922011"/>
    <w:rsid w:val="00934797"/>
    <w:rsid w:val="009559B9"/>
    <w:rsid w:val="009B743F"/>
    <w:rsid w:val="009D2121"/>
    <w:rsid w:val="009F7358"/>
    <w:rsid w:val="00A20B1A"/>
    <w:rsid w:val="00A32C95"/>
    <w:rsid w:val="00A41256"/>
    <w:rsid w:val="00A4317B"/>
    <w:rsid w:val="00A674BF"/>
    <w:rsid w:val="00A727FE"/>
    <w:rsid w:val="00A75013"/>
    <w:rsid w:val="00A801B9"/>
    <w:rsid w:val="00A84142"/>
    <w:rsid w:val="00AB075F"/>
    <w:rsid w:val="00AC54E4"/>
    <w:rsid w:val="00AC6B01"/>
    <w:rsid w:val="00AE64FF"/>
    <w:rsid w:val="00B014D1"/>
    <w:rsid w:val="00B204A5"/>
    <w:rsid w:val="00B33CE0"/>
    <w:rsid w:val="00B55209"/>
    <w:rsid w:val="00B64853"/>
    <w:rsid w:val="00B70B5F"/>
    <w:rsid w:val="00B73E75"/>
    <w:rsid w:val="00B82FCB"/>
    <w:rsid w:val="00B848B6"/>
    <w:rsid w:val="00B8606B"/>
    <w:rsid w:val="00B913D6"/>
    <w:rsid w:val="00B95CA8"/>
    <w:rsid w:val="00BB6B16"/>
    <w:rsid w:val="00BB72E4"/>
    <w:rsid w:val="00BD5F08"/>
    <w:rsid w:val="00BE53F6"/>
    <w:rsid w:val="00C01008"/>
    <w:rsid w:val="00C11EFA"/>
    <w:rsid w:val="00C17B27"/>
    <w:rsid w:val="00C415A3"/>
    <w:rsid w:val="00C43329"/>
    <w:rsid w:val="00C65648"/>
    <w:rsid w:val="00C95C5D"/>
    <w:rsid w:val="00C97E91"/>
    <w:rsid w:val="00CA27ED"/>
    <w:rsid w:val="00CC4A9E"/>
    <w:rsid w:val="00CC5F3D"/>
    <w:rsid w:val="00CD5F4B"/>
    <w:rsid w:val="00CF0B22"/>
    <w:rsid w:val="00CF45EF"/>
    <w:rsid w:val="00CF5FEB"/>
    <w:rsid w:val="00CF6C81"/>
    <w:rsid w:val="00D06B77"/>
    <w:rsid w:val="00D176CF"/>
    <w:rsid w:val="00D21955"/>
    <w:rsid w:val="00D35755"/>
    <w:rsid w:val="00D63C0A"/>
    <w:rsid w:val="00D71872"/>
    <w:rsid w:val="00D871B3"/>
    <w:rsid w:val="00DA04BC"/>
    <w:rsid w:val="00DB5893"/>
    <w:rsid w:val="00DC23D9"/>
    <w:rsid w:val="00DF69BA"/>
    <w:rsid w:val="00E135CF"/>
    <w:rsid w:val="00E41568"/>
    <w:rsid w:val="00E47B95"/>
    <w:rsid w:val="00E61BE4"/>
    <w:rsid w:val="00E71601"/>
    <w:rsid w:val="00E81159"/>
    <w:rsid w:val="00E8771A"/>
    <w:rsid w:val="00EA2721"/>
    <w:rsid w:val="00EB64A8"/>
    <w:rsid w:val="00EC751D"/>
    <w:rsid w:val="00ED338A"/>
    <w:rsid w:val="00ED3B58"/>
    <w:rsid w:val="00ED66BB"/>
    <w:rsid w:val="00F0402C"/>
    <w:rsid w:val="00F114BB"/>
    <w:rsid w:val="00F311BD"/>
    <w:rsid w:val="00F379F2"/>
    <w:rsid w:val="00F5640A"/>
    <w:rsid w:val="00F57F36"/>
    <w:rsid w:val="00F6007D"/>
    <w:rsid w:val="00F625D5"/>
    <w:rsid w:val="00F6282C"/>
    <w:rsid w:val="00F75E96"/>
    <w:rsid w:val="00F77452"/>
    <w:rsid w:val="00F8638B"/>
    <w:rsid w:val="00F946EC"/>
    <w:rsid w:val="00FA07ED"/>
    <w:rsid w:val="00FB08A6"/>
    <w:rsid w:val="00FB1DCC"/>
    <w:rsid w:val="00FD250E"/>
    <w:rsid w:val="00FD54FC"/>
    <w:rsid w:val="00FE1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B85D5C"/>
  <w15:docId w15:val="{F7C3CE45-EF88-47EE-846E-3729E9DD0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61BE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A74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F0B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F0B22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47B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3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4824A1-E7A3-4676-8CCD-AB9F4D77D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0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SI, WPiT, AM Gdynia</Company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usz Barbucha</dc:creator>
  <cp:lastModifiedBy>Lap</cp:lastModifiedBy>
  <cp:revision>2</cp:revision>
  <cp:lastPrinted>2020-05-21T06:44:00Z</cp:lastPrinted>
  <dcterms:created xsi:type="dcterms:W3CDTF">2024-05-07T18:09:00Z</dcterms:created>
  <dcterms:modified xsi:type="dcterms:W3CDTF">2024-05-07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a3bb2e1e3f65626a4510c58774e1d90494cb0382e82d80a24e18752a101d6d</vt:lpwstr>
  </property>
</Properties>
</file>